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1953DF46" w:rsidR="005473B6" w:rsidRPr="006754BE" w:rsidRDefault="00D1724D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     </w:t>
            </w:r>
            <w:r w:rsidR="00346CF8">
              <w:rPr>
                <w:rFonts w:eastAsia="Times New Roman"/>
                <w:b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4CEEAD5A" w:rsidR="005473B6" w:rsidRPr="006754BE" w:rsidRDefault="00346CF8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2</w:t>
            </w:r>
            <w:r w:rsidR="000843D7">
              <w:rPr>
                <w:color w:val="000000"/>
                <w:u w:val="single"/>
                <w:lang w:val="en-US"/>
              </w:rPr>
              <w:t>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CFFC7A9" w:rsidR="005473B6" w:rsidRPr="006754BE" w:rsidRDefault="00346CF8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  <w:r w:rsidR="000843D7">
              <w:rPr>
                <w:color w:val="000000"/>
                <w:lang w:val="en-US"/>
              </w:rPr>
              <w:t>-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0B7A8A7" w:rsidR="005473B6" w:rsidRPr="006754BE" w:rsidRDefault="00CD0FC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          </w:t>
            </w:r>
            <w:r w:rsidR="00346CF8">
              <w:rPr>
                <w:color w:val="000000"/>
                <w:lang w:val="en-US"/>
              </w:rPr>
              <w:t>3</w:t>
            </w:r>
            <w:r w:rsidR="000843D7">
              <w:rPr>
                <w:color w:val="000000"/>
                <w:lang w:val="en-US"/>
              </w:rPr>
              <w:t>-4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0D11BA3" w:rsidR="005473B6" w:rsidRPr="006754BE" w:rsidRDefault="00CD0FCE" w:rsidP="00AC31EB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346CF8">
              <w:rPr>
                <w:rFonts w:eastAsia="Times New Roman"/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13FE8B53" w:rsidR="005473B6" w:rsidRPr="006754BE" w:rsidRDefault="00346CF8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2733A6C0" w:rsidR="005473B6" w:rsidRPr="006754BE" w:rsidRDefault="00346CF8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3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0390E50D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346CF8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11192070" w:rsidR="005473B6" w:rsidRPr="006754BE" w:rsidRDefault="007D2D6C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</w:t>
            </w:r>
            <w:r w:rsidR="00346CF8">
              <w:rPr>
                <w:b/>
                <w:color w:val="000000"/>
                <w:lang w:val="en-US"/>
              </w:rPr>
              <w:t>n/a</w:t>
            </w:r>
            <w:r>
              <w:rPr>
                <w:b/>
                <w:color w:val="000000"/>
                <w:lang w:val="en-US"/>
              </w:rPr>
              <w:t xml:space="preserve">  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3A3A5A62" w:rsidR="005473B6" w:rsidRPr="007D2D6C" w:rsidRDefault="007D2D6C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 xml:space="preserve">      </w:t>
            </w:r>
            <w:r w:rsidR="00346CF8">
              <w:rPr>
                <w:color w:val="000000"/>
                <w:sz w:val="22"/>
                <w:szCs w:val="22"/>
                <w:lang w:val="en-US"/>
              </w:rPr>
              <w:t>n/a</w:t>
            </w:r>
            <w:r>
              <w:rPr>
                <w:color w:val="000000"/>
                <w:sz w:val="22"/>
                <w:szCs w:val="22"/>
                <w:lang w:val="en-US"/>
              </w:rPr>
              <w:t xml:space="preserve">      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6BAA428E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       </w:t>
            </w:r>
            <w:r w:rsidR="00346CF8">
              <w:rPr>
                <w:b/>
                <w:color w:val="000000"/>
                <w:lang w:val="en-US"/>
              </w:rPr>
              <w:t>3</w:t>
            </w:r>
            <w:r>
              <w:rPr>
                <w:b/>
                <w:color w:val="000000"/>
                <w:lang w:val="en-US"/>
              </w:rPr>
              <w:t xml:space="preserve">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315B8E94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lastRenderedPageBreak/>
              <w:t xml:space="preserve">            </w:t>
            </w:r>
            <w:r w:rsidR="00346CF8">
              <w:rPr>
                <w:rFonts w:eastAsia="Times New Roman"/>
                <w:b/>
                <w:color w:val="000000"/>
                <w:lang w:val="en-US"/>
              </w:rPr>
              <w:t>3</w:t>
            </w:r>
            <w:r w:rsidR="000843D7">
              <w:rPr>
                <w:rFonts w:eastAsia="Times New Roman"/>
                <w:b/>
                <w:color w:val="000000"/>
                <w:lang w:val="en-US"/>
              </w:rPr>
              <w:t>-4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06CFF14A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 xml:space="preserve">     </w:t>
            </w:r>
            <w:r w:rsidR="00346CF8">
              <w:rPr>
                <w:b/>
                <w:color w:val="000000"/>
                <w:lang w:val="en-US"/>
              </w:rPr>
              <w:t>3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6754BE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applicable. Specify if food consumption of </w:t>
            </w:r>
            <w:r w:rsidRPr="006754BE">
              <w:rPr>
                <w:color w:val="000000"/>
                <w:lang w:val="en-US"/>
              </w:rPr>
              <w:lastRenderedPageBreak/>
              <w:t>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5B670929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8A105D">
              <w:rPr>
                <w:b/>
                <w:color w:val="000000"/>
                <w:lang w:val="en-US"/>
              </w:rPr>
              <w:t>n/a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56043842" w:rsidR="005473B6" w:rsidRPr="003C5A7F" w:rsidRDefault="00346CF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4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51148089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346CF8">
              <w:rPr>
                <w:rFonts w:eastAsia="Times New Roman"/>
                <w:b/>
                <w:color w:val="000000"/>
                <w:lang w:val="en-US"/>
              </w:rPr>
              <w:t>4-</w:t>
            </w:r>
            <w:r w:rsidR="008A105D">
              <w:rPr>
                <w:rFonts w:eastAsia="Times New Roman"/>
                <w:b/>
                <w:color w:val="000000"/>
                <w:lang w:val="en-US"/>
              </w:rPr>
              <w:t>6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74947860" w:rsidR="005473B6" w:rsidRPr="006754BE" w:rsidRDefault="00346CF8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41490545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8A105D">
              <w:rPr>
                <w:color w:val="000000"/>
                <w:lang w:val="en-US"/>
              </w:rPr>
              <w:t>6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492C79AE" w:rsidR="005473B6" w:rsidRPr="006754BE" w:rsidRDefault="008A105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37DA81A7" w:rsidR="005473B6" w:rsidRPr="006754BE" w:rsidRDefault="00346CF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8</w:t>
            </w:r>
            <w:r w:rsidR="008A105D">
              <w:rPr>
                <w:b/>
                <w:color w:val="000000"/>
                <w:lang w:val="en-US"/>
              </w:rPr>
              <w:t>-9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7FE3D8E5" w:rsidR="005473B6" w:rsidRPr="005D3A31" w:rsidRDefault="008A105D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8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6754BE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747AAA84" w:rsidR="005473B6" w:rsidRPr="006754BE" w:rsidRDefault="00346CF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28AF5C6B" w:rsidR="005473B6" w:rsidRPr="006754BE" w:rsidRDefault="00346CF8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n/a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0457FA3D" w:rsidR="005473B6" w:rsidRPr="006754BE" w:rsidRDefault="00346CF8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/a</w:t>
            </w:r>
          </w:p>
        </w:tc>
      </w:tr>
    </w:tbl>
    <w:p w14:paraId="51905D81" w14:textId="77777777" w:rsidR="00967969" w:rsidRDefault="00967969"/>
    <w:sectPr w:rsidR="00967969" w:rsidSect="001330D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D05DB" w14:textId="77777777" w:rsidR="000843D7" w:rsidRDefault="000843D7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0843D7" w:rsidRDefault="000843D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0843D7" w:rsidRDefault="000843D7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0843D7" w:rsidRDefault="000843D7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0843D7" w:rsidRDefault="000843D7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0843D7" w:rsidRDefault="000843D7" w:rsidP="001330D2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100F7" w14:textId="77777777" w:rsidR="000843D7" w:rsidRDefault="000843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A961F" w14:textId="77777777" w:rsidR="000843D7" w:rsidRDefault="000843D7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0843D7" w:rsidRDefault="000843D7" w:rsidP="001330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40FB7" w14:textId="77777777" w:rsidR="000843D7" w:rsidRDefault="000843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4C36B" w14:textId="77777777" w:rsidR="000843D7" w:rsidRDefault="000843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27A50" w14:textId="77777777" w:rsidR="000843D7" w:rsidRDefault="000843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843D7"/>
    <w:rsid w:val="001330D2"/>
    <w:rsid w:val="00136D75"/>
    <w:rsid w:val="001B552B"/>
    <w:rsid w:val="001D292C"/>
    <w:rsid w:val="001D5035"/>
    <w:rsid w:val="002904AC"/>
    <w:rsid w:val="00292170"/>
    <w:rsid w:val="00346CF8"/>
    <w:rsid w:val="003C5A7F"/>
    <w:rsid w:val="004C08C0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8A105D"/>
    <w:rsid w:val="00967969"/>
    <w:rsid w:val="00A84A8E"/>
    <w:rsid w:val="00AC31EB"/>
    <w:rsid w:val="00CD0FCE"/>
    <w:rsid w:val="00D1724D"/>
    <w:rsid w:val="00D52612"/>
    <w:rsid w:val="00D540EA"/>
    <w:rsid w:val="00D549CD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6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CF8"/>
    <w:rPr>
      <w:rFonts w:ascii="Georgia" w:eastAsia="Calibri" w:hAnsi="Georgia" w:cs="Times New Roman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dx.doi.org/10.1371/journal.pmed.1002036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3be2d6f-7a6e-4cdf-a9fc-944c0c52790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99eb62b-953b-44de-a9d4-24631c57def7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350</Words>
  <Characters>770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Woodruff, Rebecca (CDC/DDNID/NCCDPHP/DHDSP)</cp:lastModifiedBy>
  <cp:revision>4</cp:revision>
  <dcterms:created xsi:type="dcterms:W3CDTF">2020-11-20T18:46:00Z</dcterms:created>
  <dcterms:modified xsi:type="dcterms:W3CDTF">2021-04-10T01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0-11-27T13:26:18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a080c751-0ada-4fe5-bc27-375e94ccb43f</vt:lpwstr>
  </property>
  <property fmtid="{D5CDD505-2E9C-101B-9397-08002B2CF9AE}" pid="9" name="MSIP_Label_7b94a7b8-f06c-4dfe-bdcc-9b548fd58c31_ContentBits">
    <vt:lpwstr>0</vt:lpwstr>
  </property>
</Properties>
</file>